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4594D" w14:textId="1A600AA5" w:rsidR="0056144B" w:rsidRPr="00E034F4" w:rsidRDefault="002A3512" w:rsidP="0056144B">
      <w:pPr>
        <w:pStyle w:val="Header"/>
        <w:jc w:val="center"/>
        <w:rPr>
          <w:b/>
          <w:color w:val="FF0000"/>
        </w:rPr>
      </w:pPr>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2CD54BBB">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0056144B" w:rsidRPr="00E034F4">
        <w:rPr>
          <w:b/>
          <w:color w:val="FF0000"/>
        </w:rPr>
        <w:t>Spring Meadow Infant and Nursery School</w:t>
      </w:r>
    </w:p>
    <w:p w14:paraId="2A2430A1" w14:textId="7185219F" w:rsidR="002A3512" w:rsidRDefault="0056144B" w:rsidP="002A3512">
      <w:pPr>
        <w:pStyle w:val="Hyperlinks"/>
      </w:pPr>
      <w:r w:rsidRPr="00E034F4">
        <w:rPr>
          <w:b/>
          <w:noProof/>
          <w:color w:val="FF0000"/>
          <w:lang w:eastAsia="en-GB"/>
        </w:rPr>
        <w:drawing>
          <wp:anchor distT="0" distB="0" distL="114300" distR="114300" simplePos="0" relativeHeight="251661824" behindDoc="0" locked="0" layoutInCell="1" allowOverlap="1" wp14:anchorId="386D5FBD" wp14:editId="4FEBBE4F">
            <wp:simplePos x="0" y="0"/>
            <wp:positionH relativeFrom="margin">
              <wp:align>center</wp:align>
            </wp:positionH>
            <wp:positionV relativeFrom="paragraph">
              <wp:posOffset>191770</wp:posOffset>
            </wp:positionV>
            <wp:extent cx="826770" cy="828675"/>
            <wp:effectExtent l="0" t="0" r="0" b="9525"/>
            <wp:wrapSquare wrapText="bothSides"/>
            <wp:docPr id="1027735164" name="Picture 1027735164" descr="C:\Users\lfielding\OneDrive - Spring Meadow Infant &amp; Nursery School\Admin\General 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General 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7B92F26A" w14:textId="3920A158" w:rsidR="002642CE" w:rsidRDefault="002642CE" w:rsidP="002A3512">
      <w:pPr>
        <w:pStyle w:val="Hyperlinks"/>
        <w:ind w:left="0"/>
      </w:pPr>
    </w:p>
    <w:p w14:paraId="4FD76CE1" w14:textId="1A1A9075" w:rsidR="002642CE" w:rsidRPr="0056144B" w:rsidRDefault="002642CE" w:rsidP="0056144B">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4F4718">
        <w:rPr>
          <w:rFonts w:asciiTheme="minorHAnsi" w:hAnsiTheme="minorHAnsi" w:cstheme="minorHAnsi"/>
          <w:color w:val="1381BE"/>
        </w:rPr>
        <w:t>Teaching assistant</w:t>
      </w:r>
      <w:r w:rsidR="006A758C" w:rsidRPr="00823F5E">
        <w:br/>
      </w: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7E4367"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B042AF"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36125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4C981" w14:textId="77777777" w:rsidR="00DE5F22" w:rsidRDefault="00DE5F22" w:rsidP="00FE4164">
      <w:r>
        <w:separator/>
      </w:r>
    </w:p>
  </w:endnote>
  <w:endnote w:type="continuationSeparator" w:id="0">
    <w:p w14:paraId="204263B6" w14:textId="77777777" w:rsidR="00DE5F22" w:rsidRDefault="00DE5F22"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29A5E" w14:textId="77777777" w:rsidR="00DE5F22" w:rsidRDefault="00DE5F22" w:rsidP="00FE4164">
      <w:r>
        <w:separator/>
      </w:r>
    </w:p>
  </w:footnote>
  <w:footnote w:type="continuationSeparator" w:id="0">
    <w:p w14:paraId="77AC10F3" w14:textId="77777777" w:rsidR="00DE5F22" w:rsidRDefault="00DE5F22"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87E3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31F42"/>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D45C3"/>
    <w:rsid w:val="004F13B0"/>
    <w:rsid w:val="004F2650"/>
    <w:rsid w:val="004F4718"/>
    <w:rsid w:val="00510462"/>
    <w:rsid w:val="00511DA6"/>
    <w:rsid w:val="0052336C"/>
    <w:rsid w:val="0056144B"/>
    <w:rsid w:val="00586B83"/>
    <w:rsid w:val="005F440C"/>
    <w:rsid w:val="00642D38"/>
    <w:rsid w:val="006609A7"/>
    <w:rsid w:val="0069021A"/>
    <w:rsid w:val="006A758C"/>
    <w:rsid w:val="006C08D6"/>
    <w:rsid w:val="006D21F9"/>
    <w:rsid w:val="006D37E2"/>
    <w:rsid w:val="006F7B7E"/>
    <w:rsid w:val="00714716"/>
    <w:rsid w:val="00733087"/>
    <w:rsid w:val="0074087B"/>
    <w:rsid w:val="00751C38"/>
    <w:rsid w:val="00753481"/>
    <w:rsid w:val="00786954"/>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77833"/>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E5F22"/>
    <w:rsid w:val="00E20AFA"/>
    <w:rsid w:val="00E45DC9"/>
    <w:rsid w:val="00E5650F"/>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usiness Manager at Spring Meadow Infants</cp:lastModifiedBy>
  <cp:revision>2</cp:revision>
  <cp:lastPrinted>2017-09-19T10:34:00Z</cp:lastPrinted>
  <dcterms:created xsi:type="dcterms:W3CDTF">2026-02-27T16:04:00Z</dcterms:created>
  <dcterms:modified xsi:type="dcterms:W3CDTF">2026-02-2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